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ominica received a score of 4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ominic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
          <w:bCs/>
        </w:rPr>
        <w:t xml:space="preserve">28.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ominica received a score of 54.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ominica received a score of 39.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ominica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ominic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ominic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ominic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ominic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ominic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ominic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ominic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ominic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ominica received a score of 0.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omin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ominic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ominic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C1272E4-A1A6-4ED7-A7C0-F9D081E1DBE5}"/>
</file>

<file path=customXml/itemProps2.xml><?xml version="1.0" encoding="utf-8"?>
<ds:datastoreItem xmlns:ds="http://schemas.openxmlformats.org/officeDocument/2006/customXml" ds:itemID="{9B75A14A-A0F3-4E63-AD87-956F08A09E4A}"/>
</file>

<file path=customXml/itemProps3.xml><?xml version="1.0" encoding="utf-8"?>
<ds:datastoreItem xmlns:ds="http://schemas.openxmlformats.org/officeDocument/2006/customXml" ds:itemID="{277A8988-4528-4278-88D4-79A057C6E11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7:54Z</dcterms:created>
  <dcterms:modified xsi:type="dcterms:W3CDTF">2024-11-01T10: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ominic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